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588B5" w14:textId="77777777" w:rsidR="00B814F5" w:rsidRDefault="00B814F5"/>
    <w:tbl>
      <w:tblPr>
        <w:tblStyle w:val="a"/>
        <w:tblW w:w="937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275"/>
        <w:gridCol w:w="844"/>
        <w:gridCol w:w="3326"/>
        <w:gridCol w:w="1335"/>
        <w:gridCol w:w="1395"/>
        <w:gridCol w:w="1200"/>
      </w:tblGrid>
      <w:tr w:rsidR="00B814F5" w14:paraId="63622C48" w14:textId="77777777" w:rsidTr="002A01C0">
        <w:trPr>
          <w:trHeight w:val="975"/>
        </w:trPr>
        <w:tc>
          <w:tcPr>
            <w:tcW w:w="211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BA4832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 xml:space="preserve">ACCOUNT MANAGEMENT </w:t>
            </w:r>
          </w:p>
        </w:tc>
        <w:tc>
          <w:tcPr>
            <w:tcW w:w="7256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7061BC" w14:textId="77777777" w:rsidR="00B814F5" w:rsidRDefault="00B814F5">
            <w:pPr>
              <w:spacing w:before="240" w:after="240"/>
              <w:rPr>
                <w:rFonts w:ascii="Times New Roman" w:eastAsia="Times New Roman" w:hAnsi="Times New Roman" w:cs="Times New Roman"/>
                <w:b/>
                <w:color w:val="538135"/>
              </w:rPr>
            </w:pPr>
          </w:p>
        </w:tc>
      </w:tr>
      <w:tr w:rsidR="00B814F5" w14:paraId="128A76BC" w14:textId="77777777" w:rsidTr="009376A7">
        <w:trPr>
          <w:trHeight w:val="1215"/>
        </w:trPr>
        <w:tc>
          <w:tcPr>
            <w:tcW w:w="127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49AED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reate an account for a salesperson</w:t>
            </w:r>
          </w:p>
        </w:tc>
        <w:tc>
          <w:tcPr>
            <w:tcW w:w="844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C4F1B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79557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CF9BB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9619F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6E178E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05FF7812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F9BD1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end email automatically after creating new account</w:t>
            </w:r>
          </w:p>
          <w:p w14:paraId="5BD847C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46025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D3CEA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AB550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E9B34C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906F01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4DC422FE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AE040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login link is valid for 1 minut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DCA6C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5F7094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2B61E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57997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A7F739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7634E1B8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7F499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ew employees must log in via the link in the email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36B4C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C1A2BD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8CF6D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E6693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implemented as required, wit˙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5EB43A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1D8750F1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C4491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Login featur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345A3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758A3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43DCC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78DF9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26408D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3F79A228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3900C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orce creating a new password on first login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E0646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77C82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46AE7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9F5EA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FEDD3A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3C2AF195" w14:textId="77777777" w:rsidTr="009376A7">
        <w:trPr>
          <w:trHeight w:val="14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4EB93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For new employees: can only access system functions after creating a new password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234C6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37608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7E71E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E4B5D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20A370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25FFCD99" w14:textId="77777777" w:rsidTr="002A01C0">
        <w:trPr>
          <w:trHeight w:val="855"/>
        </w:trPr>
        <w:tc>
          <w:tcPr>
            <w:tcW w:w="2119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82A3AA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USER MANAGEMENT</w:t>
            </w:r>
          </w:p>
        </w:tc>
        <w:tc>
          <w:tcPr>
            <w:tcW w:w="7256" w:type="dxa"/>
            <w:gridSpan w:val="4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CD95FC" w14:textId="77777777" w:rsidR="00B814F5" w:rsidRPr="002A01C0" w:rsidRDefault="00B814F5">
            <w:pPr>
              <w:spacing w:before="240" w:after="24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</w:p>
        </w:tc>
      </w:tr>
      <w:tr w:rsidR="00B814F5" w14:paraId="6BC2F839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7F338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min: View staff list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E8D72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92B87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BBFAD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92A76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2CF515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1157F1B7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1B99B7E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dmin: View details of an employe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8F031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7787A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9B6E1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DAC46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AD02FA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54128BAA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E0A92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min: Resend a 1 minute login email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C56B4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B121E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6DE9E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B397C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D2FBCB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7F907DEA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84C85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min: Lock/unlock employee accounts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063AF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1130F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90F4D0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0C8B2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425A57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58B083E7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3B70B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ll employees see their profile information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45F2BB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1CD72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704E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03F6E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248FE2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73C7A53C" w14:textId="77777777" w:rsidTr="009376A7">
        <w:trPr>
          <w:trHeight w:val="394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C1149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Update picture profile 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403010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80A0A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A0853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2307DD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F1794F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273A93BD" w14:textId="77777777" w:rsidTr="009376A7">
        <w:trPr>
          <w:trHeight w:val="14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1AF15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hange password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A8C0D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F9C63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3670A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8D229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75E0B6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27EAD8EB" w14:textId="77777777" w:rsidTr="002A01C0">
        <w:trPr>
          <w:trHeight w:val="855"/>
        </w:trPr>
        <w:tc>
          <w:tcPr>
            <w:tcW w:w="2119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42898A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PRODUCT MANAGEMENT</w:t>
            </w:r>
          </w:p>
        </w:tc>
        <w:tc>
          <w:tcPr>
            <w:tcW w:w="7256" w:type="dxa"/>
            <w:gridSpan w:val="4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A3185F" w14:textId="77777777" w:rsidR="00B814F5" w:rsidRPr="002A01C0" w:rsidRDefault="00B814F5">
            <w:pPr>
              <w:spacing w:before="240" w:after="24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</w:p>
        </w:tc>
      </w:tr>
      <w:tr w:rsidR="00B814F5" w14:paraId="15111DE4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790722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min view product list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77561E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2FC01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E95B0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55A3C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792F1D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738163AC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B469B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mployee view product list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047E8D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BD7B9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3C369C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feature has been implemented but it is not working properly or there are still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07F330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093D4B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4BF6D6E6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D9C06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d a new product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B6560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0F2FFE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B1213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5494D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E010F1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246337B1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9F1E3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dit products’ information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578DC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E61A8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9478B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E8163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5A920FB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39E42D1D" w14:textId="77777777" w:rsidTr="009376A7">
        <w:trPr>
          <w:trHeight w:val="14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5C5A7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elete a product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0766E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03F71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2C517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C3EA0C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AA6B54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1E67B3B7" w14:textId="77777777" w:rsidTr="002A01C0">
        <w:trPr>
          <w:trHeight w:val="855"/>
        </w:trPr>
        <w:tc>
          <w:tcPr>
            <w:tcW w:w="2119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A382D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CUSTOMER MANAGEMENT</w:t>
            </w:r>
          </w:p>
        </w:tc>
        <w:tc>
          <w:tcPr>
            <w:tcW w:w="7256" w:type="dxa"/>
            <w:gridSpan w:val="4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DF0249" w14:textId="77777777" w:rsidR="00B814F5" w:rsidRPr="002A01C0" w:rsidRDefault="00B814F5">
            <w:pPr>
              <w:spacing w:before="240" w:after="240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B814F5" w14:paraId="0BD5FC80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6648F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ustomer's account is created automaticall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y on first purchas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0A5BF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76CE9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E0A28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feature has been implemented but it is not working properly 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C7811D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he feature has correctly been implemented as required, with no bug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B1033C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lastRenderedPageBreak/>
              <w:t>0.25</w:t>
            </w:r>
          </w:p>
        </w:tc>
      </w:tr>
      <w:tr w:rsidR="00B814F5" w14:paraId="054154C2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447CF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ew customer's personal information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7AC7A0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49324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1B5A1D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5CCF7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900CA0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67A9DEC8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65D48E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ew customer purchase history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3C2A920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DEF6F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B5EA8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F313BC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48F347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632BB998" w14:textId="77777777" w:rsidTr="009376A7">
        <w:trPr>
          <w:trHeight w:val="14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D47F6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ew details of a customer's order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27E5E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ABF9AE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feature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96607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00011C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377260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1C3A6846" w14:textId="77777777" w:rsidTr="002A01C0">
        <w:trPr>
          <w:trHeight w:val="1125"/>
        </w:trPr>
        <w:tc>
          <w:tcPr>
            <w:tcW w:w="2119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7BEB91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TRANSACTION PROCESSING</w:t>
            </w:r>
          </w:p>
        </w:tc>
        <w:tc>
          <w:tcPr>
            <w:tcW w:w="7256" w:type="dxa"/>
            <w:gridSpan w:val="4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08CA00" w14:textId="77777777" w:rsidR="00B814F5" w:rsidRPr="002A01C0" w:rsidRDefault="00B814F5">
            <w:pPr>
              <w:spacing w:before="240" w:after="24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</w:p>
        </w:tc>
      </w:tr>
      <w:tr w:rsidR="00B814F5" w14:paraId="5CFE1572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BF0C1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ransaction Processing: displays a list of currently selected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roducts, along with related information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3F8CD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0B270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E58C0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feature has been implemented but it is not working properly 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B3A3A9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he feature has correctly been implemented as required, with no bug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E5ABD6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  <w:lastRenderedPageBreak/>
              <w:t>0.25</w:t>
            </w:r>
          </w:p>
        </w:tc>
      </w:tr>
      <w:tr w:rsidR="00B814F5" w14:paraId="0B6BF87B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89950D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d a new product to the list by searching by name.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27D70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27045E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836E1D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C83126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64F732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017DECB7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284CD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dd a new product to the list by entering the barcod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17C85D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6E7AD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6B68E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A3C40D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1A4FCAB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52E212D9" w14:textId="77777777" w:rsidTr="009376A7">
        <w:trPr>
          <w:trHeight w:val="1530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EECB9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overview interface displays the necessary infor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ation of the order: product number, total amount, amount given by customer...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0673D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98008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596F6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13579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15581C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70572D6C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F9DF2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Complete payment and show invoic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F2D09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38AFC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BD5D3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he feature has been implemented but it is not working properly 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AD9F43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C37B20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  <w:lastRenderedPageBreak/>
              <w:t>0.25</w:t>
            </w:r>
          </w:p>
        </w:tc>
      </w:tr>
      <w:tr w:rsidR="00B814F5" w14:paraId="542A2A23" w14:textId="77777777" w:rsidTr="009376A7">
        <w:trPr>
          <w:trHeight w:val="147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768E4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pdate cart information instantly when adding, removing or adjusting the quantity of a product.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3D385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A78027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DEC3F7E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4CB11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33BEC3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38761D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5E26A664" w14:textId="77777777" w:rsidTr="002A01C0">
        <w:trPr>
          <w:trHeight w:val="1140"/>
        </w:trPr>
        <w:tc>
          <w:tcPr>
            <w:tcW w:w="2119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09F5EBF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</w:pPr>
            <w:r w:rsidRPr="002A01C0">
              <w:rPr>
                <w:rFonts w:ascii="Times New Roman" w:eastAsia="Times New Roman" w:hAnsi="Times New Roman" w:cs="Times New Roman"/>
                <w:b/>
                <w:color w:val="000000" w:themeColor="text1"/>
                <w:sz w:val="20"/>
                <w:szCs w:val="20"/>
              </w:rPr>
              <w:t>REPORTING AND ANALYTICS</w:t>
            </w:r>
          </w:p>
        </w:tc>
        <w:tc>
          <w:tcPr>
            <w:tcW w:w="7256" w:type="dxa"/>
            <w:gridSpan w:val="4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02C404" w14:textId="77777777" w:rsidR="00B814F5" w:rsidRPr="002A01C0" w:rsidRDefault="00B814F5">
            <w:pPr>
              <w:spacing w:before="240" w:after="240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</w:p>
        </w:tc>
      </w:tr>
      <w:tr w:rsidR="00B814F5" w14:paraId="247FF07C" w14:textId="77777777" w:rsidTr="009376A7">
        <w:trPr>
          <w:trHeight w:val="1230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BCA3B79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ew reports by pre-fixed timelines like: today, yesterday, in 7 days, this month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584F1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DE55A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87F780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2EC690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844CB8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04D7B69A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B397D0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ew reports for a specific period (from-to)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7DF69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69ED8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CA1262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30183D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1E9F71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55C5C96E" w14:textId="77777777" w:rsidTr="009376A7">
        <w:trPr>
          <w:trHeight w:val="169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84F1D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alculate and display correct aggregate report information: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otal amount received, number of orders, number of products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3F5C71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CA148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82185E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ot working properly or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there are still some se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6EDB71F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 xml:space="preserve">The feature has correctly been implemented as required, with no bugs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or only   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970C74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lastRenderedPageBreak/>
              <w:t>0.25</w:t>
            </w:r>
          </w:p>
        </w:tc>
      </w:tr>
      <w:tr w:rsidR="00B814F5" w14:paraId="0D0AAB67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CD749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Display the correct list of orders corresponding to the selected timelin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FE0FA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8AB7B38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is not available or it does not work at all or it is done completely wrong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A2EF5B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been implemented but it is not working properly or there are still some se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rious bugs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C55200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he feature has correctly been implemented as required, with no bugs or only insignificant bugs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AE7789B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highlight w:val="yellow"/>
              </w:rPr>
              <w:t>0.25</w:t>
            </w:r>
          </w:p>
        </w:tc>
      </w:tr>
      <w:tr w:rsidR="00B814F5" w14:paraId="78372663" w14:textId="77777777" w:rsidTr="002A01C0">
        <w:trPr>
          <w:trHeight w:val="1215"/>
        </w:trPr>
        <w:tc>
          <w:tcPr>
            <w:tcW w:w="2119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D5E40C4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OTHER REQUIREMENT</w:t>
            </w:r>
          </w:p>
        </w:tc>
        <w:tc>
          <w:tcPr>
            <w:tcW w:w="7256" w:type="dxa"/>
            <w:gridSpan w:val="4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C6D9F1" w:themeFill="text2" w:themeFillTint="33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E7A1CD" w14:textId="77777777" w:rsidR="00B814F5" w:rsidRDefault="00B814F5">
            <w:pPr>
              <w:spacing w:before="240" w:after="240"/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B814F5" w14:paraId="12778878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C899E6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User Interface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8C5092A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FD466F" w14:textId="30120189" w:rsidR="00B814F5" w:rsidRDefault="00BB3C6A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e interface is not beautiful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483D050" w14:textId="54538B2B" w:rsidR="00B814F5" w:rsidRPr="00BB3C6A" w:rsidRDefault="00BB3C6A" w:rsidP="00BB3C6A">
            <w:pPr>
              <w:pStyle w:val="NormalWeb"/>
              <w:spacing w:after="0"/>
              <w:jc w:val="center"/>
            </w:pPr>
            <w:r>
              <w:rPr>
                <w:color w:val="000000"/>
                <w:sz w:val="20"/>
                <w:szCs w:val="20"/>
              </w:rPr>
              <w:t>The interface is okay, enough to use the features but not eye-catching or the interface is complicated and difficult to use.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FDB6B8C" w14:textId="654588BC" w:rsidR="00B814F5" w:rsidRDefault="00BB3C6A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e interface of the website has a good investment, looks beautiful and eye-catching, the layout is clear, responsive and easy to use.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FB9B591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75</w:t>
            </w:r>
          </w:p>
        </w:tc>
      </w:tr>
      <w:tr w:rsidR="00BB3C6A" w14:paraId="73D60119" w14:textId="77777777" w:rsidTr="00CD08D6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BB22C3" w14:textId="77777777" w:rsidR="00BB3C6A" w:rsidRDefault="00BB3C6A" w:rsidP="00BB3C6A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Product deployment/packaging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314B09" w14:textId="77777777" w:rsidR="00BB3C6A" w:rsidRDefault="00BB3C6A" w:rsidP="00BB3C6A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4A187AF3" w14:textId="34F87C5B" w:rsidR="00BB3C6A" w:rsidRDefault="00BB3C6A" w:rsidP="00BB3C6A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idn't deploy/package the product or did it but got lots of errors and barely used the content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28319E96" w14:textId="3BC78048" w:rsidR="00BB3C6A" w:rsidRDefault="00BB3C6A" w:rsidP="00BB3C6A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Product development/package is available but there are still some minor bugs that are not serious, still enough for </w:t>
            </w:r>
            <w:r>
              <w:rPr>
                <w:color w:val="000000"/>
                <w:sz w:val="20"/>
                <w:szCs w:val="20"/>
              </w:rPr>
              <w:lastRenderedPageBreak/>
              <w:t>viewers to use/experience the product easil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129D9FF6" w14:textId="6F912019" w:rsidR="00BB3C6A" w:rsidRDefault="00BB3C6A" w:rsidP="00BB3C6A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lastRenderedPageBreak/>
              <w:t xml:space="preserve">There is product deployment/packaging and no bugs. Users can easily access/install </w:t>
            </w:r>
            <w:r>
              <w:rPr>
                <w:color w:val="000000"/>
                <w:sz w:val="20"/>
                <w:szCs w:val="20"/>
              </w:rPr>
              <w:lastRenderedPageBreak/>
              <w:t>to view and use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0E4E13" w14:textId="77777777" w:rsidR="00BB3C6A" w:rsidRPr="002A01C0" w:rsidRDefault="00BB3C6A" w:rsidP="00BB3C6A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lastRenderedPageBreak/>
              <w:t>0</w:t>
            </w:r>
          </w:p>
        </w:tc>
      </w:tr>
      <w:tr w:rsidR="00533ACD" w14:paraId="52965813" w14:textId="77777777" w:rsidTr="00222291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3F4FFE2" w14:textId="77777777" w:rsidR="00533ACD" w:rsidRDefault="00533ACD" w:rsidP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Video demonstration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097F35" w14:textId="77777777" w:rsidR="00533ACD" w:rsidRDefault="00533ACD" w:rsidP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5</w:t>
            </w: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1C61E2B5" w14:textId="54BA2362" w:rsidR="00533ACD" w:rsidRDefault="00533ACD" w:rsidP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Do not submit product demonstration/introduction videos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7242F40C" w14:textId="03EC3F2C" w:rsidR="00533ACD" w:rsidRDefault="00533ACD" w:rsidP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There is a demonstration/introduction video but it's done through sketchy speakers or the sound/image quality is not good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  <w:vAlign w:val="center"/>
          </w:tcPr>
          <w:p w14:paraId="0D995657" w14:textId="194022ED" w:rsidR="00533ACD" w:rsidRDefault="00533ACD" w:rsidP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Product demonstration/introduction video has good quality, clear sound, fully clarifies the features of the applicatio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920353" w14:textId="77777777" w:rsidR="00533ACD" w:rsidRPr="002A01C0" w:rsidRDefault="00533ACD" w:rsidP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0.5</w:t>
            </w:r>
          </w:p>
        </w:tc>
      </w:tr>
      <w:tr w:rsidR="00B814F5" w14:paraId="5E2CD121" w14:textId="77777777" w:rsidTr="009376A7">
        <w:trPr>
          <w:trHeight w:val="1215"/>
        </w:trPr>
        <w:tc>
          <w:tcPr>
            <w:tcW w:w="127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BDB155" w14:textId="77777777" w:rsidR="00B814F5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844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490151" w14:textId="77777777" w:rsidR="00B814F5" w:rsidRDefault="00B814F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326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C44895" w14:textId="77777777" w:rsidR="00B814F5" w:rsidRDefault="00B814F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82152E5" w14:textId="77777777" w:rsidR="00B814F5" w:rsidRDefault="00B814F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760211" w14:textId="77777777" w:rsidR="00B814F5" w:rsidRDefault="00B814F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3A2F14" w14:textId="77777777" w:rsidR="00B814F5" w:rsidRPr="002A01C0" w:rsidRDefault="00533ACD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</w:pPr>
            <w:r w:rsidRPr="002A01C0">
              <w:rPr>
                <w:rFonts w:ascii="Times New Roman" w:eastAsia="Times New Roman" w:hAnsi="Times New Roman" w:cs="Times New Roman"/>
                <w:sz w:val="20"/>
                <w:szCs w:val="20"/>
                <w:highlight w:val="yellow"/>
              </w:rPr>
              <w:t>9.25</w:t>
            </w:r>
          </w:p>
        </w:tc>
      </w:tr>
    </w:tbl>
    <w:p w14:paraId="785FC809" w14:textId="77777777" w:rsidR="00B814F5" w:rsidRDefault="00B814F5"/>
    <w:sectPr w:rsidR="00B814F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3MDA0MzE0MzUwtTRS0lEKTi0uzszPAykwrAUAkrr26SwAAAA="/>
  </w:docVars>
  <w:rsids>
    <w:rsidRoot w:val="00B814F5"/>
    <w:rsid w:val="002A01C0"/>
    <w:rsid w:val="00533ACD"/>
    <w:rsid w:val="009376A7"/>
    <w:rsid w:val="00B814F5"/>
    <w:rsid w:val="00BB3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32736"/>
  <w15:docId w15:val="{C636DFEC-2210-4C3E-9117-2C79697D2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unhideWhenUsed/>
    <w:rsid w:val="00BB3C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518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862</Words>
  <Characters>10620</Characters>
  <DocSecurity>0</DocSecurity>
  <Lines>88</Lines>
  <Paragraphs>24</Paragraphs>
  <ScaleCrop>false</ScaleCrop>
  <Company/>
  <LinksUpToDate>false</LinksUpToDate>
  <CharactersWithSpaces>1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0T16:42:00Z</dcterms:created>
  <dcterms:modified xsi:type="dcterms:W3CDTF">2023-12-10T16:51:00Z</dcterms:modified>
</cp:coreProperties>
</file>